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7c1a623cd68178f4c6e6f1949b63043b3e58695"/>
    <w:p>
      <w:pPr>
        <w:pStyle w:val="Heading1"/>
      </w:pPr>
      <w:r>
        <w:t xml:space="preserve">Internship Application Letter: Aspiring Web Designer Seeking Opportunity in Cape Town,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w:t>
      </w:r>
      <w:r>
        <w:br/>
      </w:r>
      <w:r>
        <w:rPr>
          <w:bCs/>
          <w:b/>
        </w:rPr>
        <w:t xml:space="preserve">Company Name:</w:t>
      </w:r>
      <w:r>
        <w:t xml:space="preserve"> </w:t>
      </w:r>
      <w:r>
        <w:t xml:space="preserve">[Insert Company Name]</w:t>
      </w:r>
      <w:r>
        <w:br/>
      </w:r>
      <w:r>
        <w:rPr>
          <w:bCs/>
          <w:b/>
        </w:rPr>
        <w:t xml:space="preserve">Company Address:</w:t>
      </w:r>
      <w:r>
        <w:t xml:space="preserve"> </w:t>
      </w:r>
      <w:r>
        <w:t xml:space="preserve">Cape Town, South Africa</w:t>
      </w:r>
    </w:p>
    <w:p>
      <w:pPr>
        <w:pStyle w:val="BodyText"/>
      </w:pPr>
      <w:r>
        <w:rPr>
          <w:iCs/>
          <w:i/>
        </w:rPr>
        <w:t xml:space="preserve">Dear Hiring Team,</w:t>
      </w:r>
    </w:p>
    <w:p>
      <w:pPr>
        <w:pStyle w:val="BodyText"/>
      </w:pPr>
      <w:r>
        <w:t xml:space="preserve">I am writing to express my enthusiastic interest in the Web Designer Internship position at your esteemed organization, as advertised on LinkedIn. As a passionate and detail-oriented design student currently completing my Bachelor of Design (Multimedia) at the University of Cape Town, I am eager to contribute my creative skills and technical aptitude to your team while immersing myself in the dynamic digital landscape of South Africa Cape Town. This Internship Application Letter serves as my formal submission for this opportunity, reflecting not only my qualifications but also my deep commitment to growing within South Africa's thriving tech ecosystem.</w:t>
      </w:r>
    </w:p>
    <w:p>
      <w:pPr>
        <w:pStyle w:val="BodyText"/>
      </w:pPr>
      <w:r>
        <w:t xml:space="preserve">Cape Town has long captivated me as a hub for innovation and cultural diversity – a perfect environment for an emerging Web Designer to learn and flourish. The city’s unique blend of natural beauty, technological advancement, and vibrant creative community aligns precisely with my professional aspirations. I have actively followed the growth of Silicon Cape and the increasing demand for culturally resonant digital solutions across South Africa. My academic journey at UCT has equipped me with foundational knowledge in user experience principles, responsive design, and accessibility standards – all critical for creating websites that serve diverse South African audiences effectively. Courses such as "Digital Media Strategy" and "Cultural Contexts in Design" have specifically prepared me to understand the nuanced needs of local businesses operating within South Africa’s complex socio-economic framework.</w:t>
      </w:r>
    </w:p>
    <w:p>
      <w:pPr>
        <w:pStyle w:val="BodyText"/>
      </w:pPr>
      <w:r>
        <w:t xml:space="preserve">My practical experience includes developing a portfolio website for a Cape Town-based non-profit, "Green Futures," which supports urban gardening initiatives across low-income communities. This project required me to implement multilingual capabilities (English and Xhosa) to ensure inclusivity – a vital consideration for any Web Designer operating in South Africa Cape Town. I utilized Adobe Creative Suite (Photoshop, Illustrator, XD), Figma for collaborative prototyping, and basic HTML/CSS to build a responsive platform that increased community engagement by 35% within three months. This project underscored the importance of designing not just for aesthetics, but for real-world impact on South African communities. Furthermore, I volunteered at the Cape Town Digital Skills Academy, assisting underprivileged youth with foundational web design workshops – experiences that deepened my understanding of accessibility needs and the digital divide prevalent in certain areas across South Africa.</w:t>
      </w:r>
    </w:p>
    <w:p>
      <w:pPr>
        <w:pStyle w:val="BodyText"/>
      </w:pPr>
      <w:r>
        <w:t xml:space="preserve">What excites me most about this internship opportunity is the chance to learn from professionals actively shaping Cape Town’s digital identity. I admire your company’s recent work on [Mention a Specific Project or Website if Possible – e.g., "the interactive tourism platform for the Western Cape Government"] which exemplifies how thoughtful design can bridge cultural gaps and enhance user experience for both local residents and international visitors. In South Africa, where internet access is increasingly vital for economic participation, I am keen to contribute to projects that prioritize accessibility – ensuring websites are usable across varying bandwidths and devices common in our national context. My proficiency in wireframing, creating intuitive navigation structures, and implementing Figma designs into clean code positions me well to support your team’s objectives immediately.</w:t>
      </w:r>
    </w:p>
    <w:p>
      <w:pPr>
        <w:pStyle w:val="BodyText"/>
      </w:pPr>
      <w:r>
        <w:t xml:space="preserve">I understand that an internship at a South Africa Cape Town-based company demands more than technical skill; it requires cultural intelligence and adaptability. My fluency in English (my first language) and conversational Xhosa, coupled with my active participation in the Cape Town creative community through events like the "Cape Coders" meetups, demonstrates my commitment to engaging authentically within this environment. I have closely followed industry developments such as the South Africa Web Accessibility Initiative and understand the importance of designing for diverse audiences – from tech-savvy urban professionals in Woodstock to rural communities relying on mobile-first solutions. This awareness is essential for any Web Designer operating effectively across South Africa’s varied digital landscape.</w:t>
      </w:r>
    </w:p>
    <w:p>
      <w:pPr>
        <w:pStyle w:val="BodyText"/>
      </w:pPr>
      <w:r>
        <w:t xml:space="preserve">My academic projects consistently emphasize user-centered design principles relevant to the South African market. For instance, my final-year project involved creating a low-bandwidth friendly website prototype for a local agricultural cooperative in Stellenbosch, optimizing images and content for regions with limited connectivity. I am eager to apply this kind of practical thinking within your team’s projects. I am particularly drawn to your company’s focus on sustainable design practices – an approach that resonates deeply with my belief that digital solutions should be both innovative and responsible within the South Africa context.</w:t>
      </w:r>
    </w:p>
    <w:p>
      <w:pPr>
        <w:pStyle w:val="BodyText"/>
      </w:pPr>
      <w:r>
        <w:t xml:space="preserve">As a resident of Cape Town, I am acutely aware of our city's unique position as a gateway to Africa. The opportunity to contribute to your team while learning from industry leaders in this environment is unparalleled. I am not merely seeking an internship; I am seeking an immersive experience that will allow me to grow into a professional Web Designer capable of creating meaningful digital experiences for South Africa and beyond. My adaptability, strong work ethic, and passion for inclusive design are matched by my eagerness to learn from your team’s expertise.</w:t>
      </w:r>
    </w:p>
    <w:p>
      <w:pPr>
        <w:pStyle w:val="BodyText"/>
      </w:pPr>
      <w:r>
        <w:t xml:space="preserve">I am confident that my skills in visual design, user experience fundamentals, and my deepening understanding of the South African digital market make me a strong fit for this internship. I am available to start as soon as possible and would welcome the opportunity to discuss how my background aligns with your team's goals during an interview at your convenience. Thank you for considering my Internship Application Letter for the Web Designer position.</w:t>
      </w:r>
    </w:p>
    <w:p>
      <w:pPr>
        <w:pStyle w:val="BodyText"/>
      </w:pPr>
      <w:r>
        <w:t xml:space="preserve">I have attached my portfolio and CV for your review, showcasing projects that reflect both technical ability and cultural sensitivity. I look forward to the possibility of contributing to [Company Name]’s creative success in South Africa Cape Town.</w:t>
      </w:r>
    </w:p>
    <w:p>
      <w:pPr>
        <w:pStyle w:val="BodyText"/>
      </w:pPr>
      <w:r>
        <w:t xml:space="preserve">Respectfully,</w:t>
      </w:r>
    </w:p>
    <w:p>
      <w:pPr>
        <w:pStyle w:val="BodyText"/>
      </w:pPr>
      <w:r>
        <w:rPr>
          <w:bCs/>
          <w:b/>
        </w:rPr>
        <w:t xml:space="preserve">[Your Full Name]</w:t>
      </w:r>
      <w:r>
        <w:br/>
      </w:r>
      <w:r>
        <w:t xml:space="preserve">[Your Phone Number]</w:t>
      </w:r>
      <w:r>
        <w:br/>
      </w:r>
      <w:r>
        <w:t xml:space="preserve">[Your Email Address]</w:t>
      </w:r>
      <w:r>
        <w:br/>
      </w:r>
      <w:r>
        <w:t xml:space="preserve">[Link to Your Portfolio/Behance/Dribbb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3T03:20:09Z</dcterms:created>
  <dcterms:modified xsi:type="dcterms:W3CDTF">2026-07-23T03:20:09Z</dcterms:modified>
</cp:coreProperties>
</file>

<file path=docProps/custom.xml><?xml version="1.0" encoding="utf-8"?>
<Properties xmlns="http://schemas.openxmlformats.org/officeDocument/2006/custom-properties" xmlns:vt="http://schemas.openxmlformats.org/officeDocument/2006/docPropsVTypes"/>
</file>